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0EF" w:rsidRDefault="008525B0" w:rsidP="00BC00EF">
      <w:pPr>
        <w:jc w:val="center"/>
      </w:pPr>
      <w:r>
        <w:t>June 5</w:t>
      </w:r>
      <w:r w:rsidR="0006387F">
        <w:t>, 2020</w:t>
      </w:r>
    </w:p>
    <w:p w:rsidR="00DE5196" w:rsidRPr="00682502" w:rsidRDefault="00DE5196" w:rsidP="00F20B37">
      <w:pPr>
        <w:rPr>
          <w:rFonts w:ascii="Times New Roman" w:hAnsi="Times New Roman" w:cs="Times New Roman"/>
          <w:sz w:val="24"/>
          <w:szCs w:val="24"/>
        </w:rPr>
      </w:pPr>
      <w:r w:rsidRPr="00625DA9">
        <w:rPr>
          <w:rFonts w:ascii="Times New Roman" w:hAnsi="Times New Roman" w:cs="Times New Roman"/>
          <w:sz w:val="24"/>
          <w:szCs w:val="24"/>
        </w:rPr>
        <w:t xml:space="preserve">The Linden City Council will have a </w:t>
      </w:r>
      <w:r w:rsidR="00E21CEC">
        <w:rPr>
          <w:rFonts w:ascii="Times New Roman" w:hAnsi="Times New Roman" w:cs="Times New Roman"/>
          <w:sz w:val="24"/>
          <w:szCs w:val="24"/>
        </w:rPr>
        <w:t>regular meeting</w:t>
      </w:r>
      <w:r w:rsidRPr="00625DA9">
        <w:rPr>
          <w:rFonts w:ascii="Times New Roman" w:hAnsi="Times New Roman" w:cs="Times New Roman"/>
          <w:sz w:val="24"/>
          <w:szCs w:val="24"/>
        </w:rPr>
        <w:t xml:space="preserve"> on</w:t>
      </w:r>
      <w:r w:rsidR="001A5BF9">
        <w:rPr>
          <w:rFonts w:ascii="Times New Roman" w:hAnsi="Times New Roman" w:cs="Times New Roman"/>
          <w:sz w:val="24"/>
          <w:szCs w:val="24"/>
        </w:rPr>
        <w:t xml:space="preserve"> </w:t>
      </w:r>
      <w:r w:rsidR="0006387F">
        <w:rPr>
          <w:rFonts w:ascii="Times New Roman" w:hAnsi="Times New Roman" w:cs="Times New Roman"/>
          <w:sz w:val="24"/>
          <w:szCs w:val="24"/>
        </w:rPr>
        <w:t>Monday</w:t>
      </w:r>
      <w:r w:rsidR="00C95E9B">
        <w:rPr>
          <w:rFonts w:ascii="Times New Roman" w:hAnsi="Times New Roman" w:cs="Times New Roman"/>
          <w:sz w:val="24"/>
          <w:szCs w:val="24"/>
        </w:rPr>
        <w:t xml:space="preserve">, </w:t>
      </w:r>
      <w:r w:rsidR="008525B0">
        <w:rPr>
          <w:rFonts w:ascii="Times New Roman" w:hAnsi="Times New Roman" w:cs="Times New Roman"/>
          <w:sz w:val="24"/>
          <w:szCs w:val="24"/>
        </w:rPr>
        <w:t>June 8</w:t>
      </w:r>
      <w:r w:rsidR="00EA5FD0">
        <w:rPr>
          <w:rFonts w:ascii="Times New Roman" w:hAnsi="Times New Roman" w:cs="Times New Roman"/>
          <w:sz w:val="24"/>
          <w:szCs w:val="24"/>
        </w:rPr>
        <w:t>,</w:t>
      </w:r>
      <w:r w:rsidR="0006387F">
        <w:rPr>
          <w:rFonts w:ascii="Times New Roman" w:hAnsi="Times New Roman" w:cs="Times New Roman"/>
          <w:sz w:val="24"/>
          <w:szCs w:val="24"/>
        </w:rPr>
        <w:t xml:space="preserve"> 2020</w:t>
      </w:r>
      <w:r w:rsidR="00B053D0">
        <w:rPr>
          <w:rFonts w:ascii="Times New Roman" w:hAnsi="Times New Roman" w:cs="Times New Roman"/>
          <w:sz w:val="24"/>
          <w:szCs w:val="24"/>
        </w:rPr>
        <w:t>,</w:t>
      </w:r>
      <w:r w:rsidR="00BC00EF">
        <w:rPr>
          <w:rFonts w:ascii="Times New Roman" w:hAnsi="Times New Roman" w:cs="Times New Roman"/>
          <w:sz w:val="24"/>
          <w:szCs w:val="24"/>
        </w:rPr>
        <w:t xml:space="preserve"> at </w:t>
      </w:r>
      <w:r w:rsidR="00625DA9" w:rsidRPr="00625DA9">
        <w:rPr>
          <w:rFonts w:ascii="Times New Roman" w:hAnsi="Times New Roman" w:cs="Times New Roman"/>
          <w:sz w:val="24"/>
          <w:szCs w:val="24"/>
        </w:rPr>
        <w:t>6</w:t>
      </w:r>
      <w:r w:rsidRPr="00625DA9">
        <w:rPr>
          <w:rFonts w:ascii="Times New Roman" w:hAnsi="Times New Roman" w:cs="Times New Roman"/>
          <w:sz w:val="24"/>
          <w:szCs w:val="24"/>
        </w:rPr>
        <w:t>:</w:t>
      </w:r>
      <w:r w:rsidR="00625DA9" w:rsidRPr="00625DA9">
        <w:rPr>
          <w:rFonts w:ascii="Times New Roman" w:hAnsi="Times New Roman" w:cs="Times New Roman"/>
          <w:sz w:val="24"/>
          <w:szCs w:val="24"/>
        </w:rPr>
        <w:t>00</w:t>
      </w:r>
      <w:r w:rsidR="00682502">
        <w:rPr>
          <w:rFonts w:ascii="Times New Roman" w:hAnsi="Times New Roman" w:cs="Times New Roman"/>
          <w:sz w:val="24"/>
          <w:szCs w:val="24"/>
        </w:rPr>
        <w:t xml:space="preserve"> P.M. </w:t>
      </w:r>
      <w:r w:rsidR="00E21CEC">
        <w:rPr>
          <w:rFonts w:ascii="Times New Roman" w:hAnsi="Times New Roman" w:cs="Times New Roman"/>
          <w:sz w:val="24"/>
          <w:szCs w:val="24"/>
        </w:rPr>
        <w:t>at the Mary Daughety Senior Citizens Center, 507 S. Kaufman St.,</w:t>
      </w:r>
      <w:r w:rsidRPr="00625DA9">
        <w:rPr>
          <w:rFonts w:ascii="Times New Roman" w:hAnsi="Times New Roman" w:cs="Times New Roman"/>
          <w:sz w:val="24"/>
          <w:szCs w:val="24"/>
        </w:rPr>
        <w:t xml:space="preserve"> Linden, </w:t>
      </w:r>
      <w:proofErr w:type="gramStart"/>
      <w:r w:rsidRPr="00625DA9">
        <w:rPr>
          <w:rFonts w:ascii="Times New Roman" w:hAnsi="Times New Roman" w:cs="Times New Roman"/>
          <w:sz w:val="24"/>
          <w:szCs w:val="24"/>
        </w:rPr>
        <w:t>Cass</w:t>
      </w:r>
      <w:proofErr w:type="gramEnd"/>
      <w:r w:rsidRPr="00625DA9">
        <w:rPr>
          <w:rFonts w:ascii="Times New Roman" w:hAnsi="Times New Roman" w:cs="Times New Roman"/>
          <w:sz w:val="24"/>
          <w:szCs w:val="24"/>
        </w:rPr>
        <w:t xml:space="preserve"> County, Texas</w:t>
      </w:r>
      <w:r w:rsidR="00625DA9" w:rsidRPr="00625DA9">
        <w:rPr>
          <w:rFonts w:ascii="Times New Roman" w:hAnsi="Times New Roman" w:cs="Times New Roman"/>
          <w:sz w:val="24"/>
          <w:szCs w:val="24"/>
        </w:rPr>
        <w:t>.</w:t>
      </w:r>
      <w:r w:rsidR="0021331D">
        <w:rPr>
          <w:rFonts w:ascii="Times New Roman" w:hAnsi="Times New Roman" w:cs="Times New Roman"/>
          <w:sz w:val="24"/>
          <w:szCs w:val="24"/>
        </w:rPr>
        <w:t xml:space="preserve">  </w:t>
      </w:r>
      <w:r w:rsidR="00FC1786">
        <w:rPr>
          <w:rFonts w:ascii="Times New Roman" w:hAnsi="Times New Roman" w:cs="Times New Roman"/>
          <w:sz w:val="24"/>
          <w:szCs w:val="24"/>
        </w:rPr>
        <w:t xml:space="preserve">We will use social distancing to </w:t>
      </w:r>
      <w:proofErr w:type="spellStart"/>
      <w:r w:rsidR="00FC1786">
        <w:rPr>
          <w:rFonts w:ascii="Times New Roman" w:hAnsi="Times New Roman" w:cs="Times New Roman"/>
          <w:sz w:val="24"/>
          <w:szCs w:val="24"/>
        </w:rPr>
        <w:t>adhear</w:t>
      </w:r>
      <w:proofErr w:type="spellEnd"/>
      <w:r w:rsidR="00FC1786">
        <w:rPr>
          <w:rFonts w:ascii="Times New Roman" w:hAnsi="Times New Roman" w:cs="Times New Roman"/>
          <w:sz w:val="24"/>
          <w:szCs w:val="24"/>
        </w:rPr>
        <w:t xml:space="preserve"> to current guidelines.</w:t>
      </w:r>
    </w:p>
    <w:p w:rsidR="00DE5196" w:rsidRDefault="00DE5196" w:rsidP="002A5B02">
      <w:pPr>
        <w:jc w:val="center"/>
      </w:pPr>
      <w:r>
        <w:t>A</w:t>
      </w:r>
      <w:r w:rsidR="00755EF3">
        <w:t>GENDA</w:t>
      </w:r>
    </w:p>
    <w:p w:rsidR="00355A1A" w:rsidRDefault="00DE5196" w:rsidP="007F2768">
      <w:pPr>
        <w:pStyle w:val="ListParagraph"/>
        <w:numPr>
          <w:ilvl w:val="0"/>
          <w:numId w:val="1"/>
        </w:numPr>
      </w:pPr>
      <w:r>
        <w:t>Call to Order</w:t>
      </w:r>
      <w:r w:rsidR="001B2AF5">
        <w:t xml:space="preserve"> 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Invocation</w:t>
      </w:r>
      <w:r w:rsidR="00E21CEC">
        <w:t>/Pledge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Welcome Guests</w:t>
      </w:r>
    </w:p>
    <w:p w:rsidR="00DE5196" w:rsidRDefault="00E21CEC" w:rsidP="00DE5196">
      <w:pPr>
        <w:pStyle w:val="ListParagraph"/>
        <w:numPr>
          <w:ilvl w:val="0"/>
          <w:numId w:val="1"/>
        </w:numPr>
      </w:pPr>
      <w:r>
        <w:t>Public Comment (3 min. ea./10 min. max for group)</w:t>
      </w:r>
    </w:p>
    <w:p w:rsidR="008F604A" w:rsidRDefault="008F604A" w:rsidP="00DE5196">
      <w:pPr>
        <w:pStyle w:val="ListParagraph"/>
        <w:numPr>
          <w:ilvl w:val="0"/>
          <w:numId w:val="1"/>
        </w:numPr>
      </w:pPr>
      <w:r>
        <w:t>Approve minutes from previous meeting</w:t>
      </w:r>
      <w:r w:rsidR="00C47DF7">
        <w:t>s</w:t>
      </w:r>
    </w:p>
    <w:p w:rsidR="0021641E" w:rsidRDefault="008F604A" w:rsidP="00DE5196">
      <w:pPr>
        <w:pStyle w:val="ListParagraph"/>
        <w:numPr>
          <w:ilvl w:val="0"/>
          <w:numId w:val="1"/>
        </w:numPr>
      </w:pPr>
      <w:r>
        <w:t>Approve current bills and bank statements</w:t>
      </w:r>
    </w:p>
    <w:p w:rsidR="008F604A" w:rsidRDefault="0021641E" w:rsidP="00DE5196">
      <w:pPr>
        <w:pStyle w:val="ListParagraph"/>
        <w:numPr>
          <w:ilvl w:val="0"/>
          <w:numId w:val="1"/>
        </w:numPr>
      </w:pPr>
      <w:r>
        <w:t>Approve any donations to City</w:t>
      </w:r>
      <w:r w:rsidR="008F604A">
        <w:t xml:space="preserve"> </w:t>
      </w:r>
      <w:r w:rsidR="009B2376">
        <w:t xml:space="preserve"> </w:t>
      </w:r>
    </w:p>
    <w:p w:rsidR="00355A1A" w:rsidRDefault="0037685D" w:rsidP="00EA5FD0">
      <w:pPr>
        <w:pStyle w:val="ListParagraph"/>
        <w:numPr>
          <w:ilvl w:val="0"/>
          <w:numId w:val="1"/>
        </w:numPr>
      </w:pPr>
      <w:r>
        <w:t>LEDC Update</w:t>
      </w:r>
    </w:p>
    <w:p w:rsidR="0019740A" w:rsidRDefault="0019740A" w:rsidP="00EA5FD0">
      <w:pPr>
        <w:pStyle w:val="ListParagraph"/>
        <w:numPr>
          <w:ilvl w:val="0"/>
          <w:numId w:val="1"/>
        </w:numPr>
      </w:pPr>
      <w:r>
        <w:t>Discuss and take action on LEDC Audit</w:t>
      </w:r>
      <w:bookmarkStart w:id="0" w:name="_GoBack"/>
      <w:bookmarkEnd w:id="0"/>
    </w:p>
    <w:p w:rsidR="00352DF3" w:rsidRDefault="003126F5" w:rsidP="00DF244F">
      <w:pPr>
        <w:pStyle w:val="ListParagraph"/>
        <w:numPr>
          <w:ilvl w:val="0"/>
          <w:numId w:val="1"/>
        </w:numPr>
      </w:pPr>
      <w:r w:rsidRPr="003126F5">
        <w:t>Discuss and take action on</w:t>
      </w:r>
      <w:r w:rsidRPr="003126F5">
        <w:t xml:space="preserve"> designating an engineering service provider for </w:t>
      </w:r>
      <w:proofErr w:type="gramStart"/>
      <w:r w:rsidRPr="003126F5">
        <w:t>the ​2020</w:t>
      </w:r>
      <w:proofErr w:type="gramEnd"/>
      <w:r w:rsidRPr="003126F5">
        <w:t xml:space="preserve"> </w:t>
      </w:r>
      <w:proofErr w:type="spellStart"/>
      <w:r w:rsidRPr="003126F5">
        <w:t>DowntownRevitalization</w:t>
      </w:r>
      <w:proofErr w:type="spellEnd"/>
      <w:r w:rsidRPr="003126F5">
        <w:t xml:space="preserve"> Program​ - Texas Community Development Fund application and project</w:t>
      </w:r>
      <w:r>
        <w:t xml:space="preserve"> </w:t>
      </w:r>
      <w:r w:rsidRPr="003126F5">
        <w:t>implementation</w:t>
      </w:r>
      <w:r>
        <w:rPr>
          <w:rFonts w:ascii="Arial" w:hAnsi="Arial" w:cs="Arial"/>
        </w:rPr>
        <w:t>.</w:t>
      </w:r>
      <w:r w:rsidR="00750458">
        <w:t xml:space="preserve">      </w:t>
      </w:r>
    </w:p>
    <w:p w:rsidR="002B3290" w:rsidRDefault="00FC1786" w:rsidP="00B053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8525B0">
        <w:t>reopening of City Hall</w:t>
      </w:r>
      <w:r>
        <w:t>.</w:t>
      </w:r>
    </w:p>
    <w:p w:rsidR="007C21B6" w:rsidRDefault="007C21B6" w:rsidP="00B053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8525B0">
        <w:t>Nominating an individual for the Cass County Appraisal Board</w:t>
      </w:r>
    </w:p>
    <w:p w:rsidR="009B2376" w:rsidRDefault="009B2376" w:rsidP="009B2376">
      <w:pPr>
        <w:pStyle w:val="ListParagraph"/>
        <w:numPr>
          <w:ilvl w:val="0"/>
          <w:numId w:val="1"/>
        </w:numPr>
      </w:pPr>
      <w:r>
        <w:t>Public Reports</w:t>
      </w:r>
    </w:p>
    <w:p w:rsidR="007F2768" w:rsidRDefault="00F2538D" w:rsidP="009B2376">
      <w:pPr>
        <w:pStyle w:val="ListParagraph"/>
        <w:numPr>
          <w:ilvl w:val="1"/>
          <w:numId w:val="1"/>
        </w:numPr>
        <w:jc w:val="both"/>
      </w:pPr>
      <w:r>
        <w:t>Allie Anderson – Community Development</w:t>
      </w:r>
      <w:r w:rsidR="00B66A68">
        <w:t>/</w:t>
      </w:r>
      <w:r w:rsidR="00114A8A">
        <w:t>Main Street Director</w:t>
      </w:r>
    </w:p>
    <w:p w:rsidR="002A5B02" w:rsidRDefault="00A30627" w:rsidP="002A5B02">
      <w:pPr>
        <w:pStyle w:val="ListParagraph"/>
        <w:numPr>
          <w:ilvl w:val="1"/>
          <w:numId w:val="1"/>
        </w:numPr>
      </w:pPr>
      <w:r>
        <w:t>Eric Lee</w:t>
      </w:r>
      <w:r w:rsidR="002A5B02">
        <w:t xml:space="preserve"> – Police Chief</w:t>
      </w:r>
    </w:p>
    <w:p w:rsidR="002A5B02" w:rsidRDefault="002A5B02" w:rsidP="002A5B02">
      <w:pPr>
        <w:pStyle w:val="ListParagraph"/>
        <w:numPr>
          <w:ilvl w:val="1"/>
          <w:numId w:val="1"/>
        </w:numPr>
      </w:pPr>
      <w:r>
        <w:t xml:space="preserve">Robert </w:t>
      </w:r>
      <w:proofErr w:type="spellStart"/>
      <w:r>
        <w:t>Luzio</w:t>
      </w:r>
      <w:proofErr w:type="spellEnd"/>
      <w:r>
        <w:t xml:space="preserve"> – Public Works Director</w:t>
      </w:r>
    </w:p>
    <w:p w:rsidR="0006387F" w:rsidRDefault="0006387F" w:rsidP="002A5B02">
      <w:pPr>
        <w:pStyle w:val="ListParagraph"/>
        <w:numPr>
          <w:ilvl w:val="1"/>
          <w:numId w:val="1"/>
        </w:numPr>
      </w:pPr>
      <w:r>
        <w:t>Bob Swisher – City Manager</w:t>
      </w:r>
    </w:p>
    <w:p w:rsidR="003B7403" w:rsidRDefault="002A5B02" w:rsidP="003B7403">
      <w:pPr>
        <w:pStyle w:val="ListParagraph"/>
        <w:numPr>
          <w:ilvl w:val="1"/>
          <w:numId w:val="1"/>
        </w:numPr>
      </w:pPr>
      <w:r>
        <w:t>Clarence Burns – Mayor</w:t>
      </w:r>
    </w:p>
    <w:p w:rsidR="0037685D" w:rsidRDefault="00C47DF7" w:rsidP="0037685D">
      <w:pPr>
        <w:pStyle w:val="ListParagraph"/>
        <w:numPr>
          <w:ilvl w:val="0"/>
          <w:numId w:val="1"/>
        </w:numPr>
      </w:pPr>
      <w:r>
        <w:t xml:space="preserve">Motion to </w:t>
      </w:r>
      <w:r w:rsidR="00FC1786">
        <w:t>enter executive session (Real Estate</w:t>
      </w:r>
      <w:r w:rsidR="00066033">
        <w:t xml:space="preserve"> and Personnel</w:t>
      </w:r>
      <w:r w:rsidR="003B7403">
        <w:t xml:space="preserve"> issues)</w:t>
      </w:r>
    </w:p>
    <w:p w:rsidR="00FC1786" w:rsidRDefault="00FC1786" w:rsidP="0037685D">
      <w:pPr>
        <w:pStyle w:val="ListParagraph"/>
        <w:numPr>
          <w:ilvl w:val="0"/>
          <w:numId w:val="1"/>
        </w:numPr>
      </w:pPr>
      <w:r>
        <w:t>Discuss and take action on Real Estate issue</w:t>
      </w:r>
    </w:p>
    <w:p w:rsidR="00066033" w:rsidRDefault="00066033" w:rsidP="0037685D">
      <w:pPr>
        <w:pStyle w:val="ListParagraph"/>
        <w:numPr>
          <w:ilvl w:val="0"/>
          <w:numId w:val="1"/>
        </w:numPr>
      </w:pPr>
      <w:r>
        <w:t>Discuss and take action on Personnel issue</w:t>
      </w:r>
    </w:p>
    <w:p w:rsidR="003B7403" w:rsidRDefault="003B7403" w:rsidP="0037685D">
      <w:pPr>
        <w:pStyle w:val="ListParagraph"/>
        <w:numPr>
          <w:ilvl w:val="0"/>
          <w:numId w:val="1"/>
        </w:numPr>
      </w:pPr>
      <w:r>
        <w:t>Motion to Adjourn</w:t>
      </w:r>
    </w:p>
    <w:p w:rsidR="003B7403" w:rsidRDefault="003B7403" w:rsidP="003B7403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2A5B02" w:rsidRDefault="00C47DF7" w:rsidP="0037685D">
      <w:pPr>
        <w:pStyle w:val="ListParagraph"/>
        <w:ind w:left="900"/>
      </w:pPr>
      <w:r>
        <w:t xml:space="preserve">                                                                                 </w:t>
      </w:r>
    </w:p>
    <w:p w:rsidR="008414FC" w:rsidRDefault="00C47DF7" w:rsidP="002A5B02">
      <w:pPr>
        <w:ind w:left="4320" w:firstLine="720"/>
      </w:pPr>
      <w:r>
        <w:t>Bob Swisher, City Administrator</w:t>
      </w:r>
      <w:r w:rsidR="00F00BF5">
        <w:t xml:space="preserve">     </w:t>
      </w:r>
      <w:r w:rsidR="00C119F4">
        <w:t xml:space="preserve">   </w:t>
      </w:r>
    </w:p>
    <w:sectPr w:rsidR="00841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00396"/>
    <w:multiLevelType w:val="hybridMultilevel"/>
    <w:tmpl w:val="055AB5F8"/>
    <w:lvl w:ilvl="0" w:tplc="5DCA72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6E51C0"/>
    <w:multiLevelType w:val="hybridMultilevel"/>
    <w:tmpl w:val="2BCCB154"/>
    <w:lvl w:ilvl="0" w:tplc="FA900F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284588"/>
    <w:multiLevelType w:val="hybridMultilevel"/>
    <w:tmpl w:val="C35C18AA"/>
    <w:lvl w:ilvl="0" w:tplc="82F42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AE1"/>
    <w:multiLevelType w:val="hybridMultilevel"/>
    <w:tmpl w:val="DFAC8AC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914B9"/>
    <w:multiLevelType w:val="hybridMultilevel"/>
    <w:tmpl w:val="4FF6E4A0"/>
    <w:lvl w:ilvl="0" w:tplc="DAE051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C26A2A"/>
    <w:multiLevelType w:val="hybridMultilevel"/>
    <w:tmpl w:val="4BFC809A"/>
    <w:lvl w:ilvl="0" w:tplc="140435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F2241F"/>
    <w:multiLevelType w:val="hybridMultilevel"/>
    <w:tmpl w:val="765C17B4"/>
    <w:lvl w:ilvl="0" w:tplc="6AAA6E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9564A7"/>
    <w:multiLevelType w:val="hybridMultilevel"/>
    <w:tmpl w:val="1096BC0A"/>
    <w:lvl w:ilvl="0" w:tplc="633C82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5D7A51"/>
    <w:multiLevelType w:val="hybridMultilevel"/>
    <w:tmpl w:val="DC843970"/>
    <w:lvl w:ilvl="0" w:tplc="B27837C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698E2F66"/>
    <w:multiLevelType w:val="hybridMultilevel"/>
    <w:tmpl w:val="5492F3D6"/>
    <w:lvl w:ilvl="0" w:tplc="B0622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AA136A"/>
    <w:multiLevelType w:val="hybridMultilevel"/>
    <w:tmpl w:val="811A404A"/>
    <w:lvl w:ilvl="0" w:tplc="0A5E23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A62E5"/>
    <w:multiLevelType w:val="hybridMultilevel"/>
    <w:tmpl w:val="A9DE475A"/>
    <w:lvl w:ilvl="0" w:tplc="462422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1">
    <w:nsid w:val="7C965D9B"/>
    <w:multiLevelType w:val="hybridMultilevel"/>
    <w:tmpl w:val="7940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YwMDE0MTGxNDBS0lEKTi0uzszPAykwrQUAPfAP2SwAAAA="/>
  </w:docVars>
  <w:rsids>
    <w:rsidRoot w:val="00DE5196"/>
    <w:rsid w:val="000153DA"/>
    <w:rsid w:val="0002775E"/>
    <w:rsid w:val="0004365E"/>
    <w:rsid w:val="000506CB"/>
    <w:rsid w:val="000513C6"/>
    <w:rsid w:val="00053882"/>
    <w:rsid w:val="00053912"/>
    <w:rsid w:val="00063419"/>
    <w:rsid w:val="0006387F"/>
    <w:rsid w:val="00066033"/>
    <w:rsid w:val="000B2972"/>
    <w:rsid w:val="000B6F6D"/>
    <w:rsid w:val="000C1930"/>
    <w:rsid w:val="000C4B11"/>
    <w:rsid w:val="000C70F1"/>
    <w:rsid w:val="000D29A7"/>
    <w:rsid w:val="000D3FFE"/>
    <w:rsid w:val="00114A8A"/>
    <w:rsid w:val="00115855"/>
    <w:rsid w:val="00190E7F"/>
    <w:rsid w:val="0019740A"/>
    <w:rsid w:val="001A5BF9"/>
    <w:rsid w:val="001B18D8"/>
    <w:rsid w:val="001B2AF5"/>
    <w:rsid w:val="001C3754"/>
    <w:rsid w:val="0021331D"/>
    <w:rsid w:val="0021641E"/>
    <w:rsid w:val="00227C10"/>
    <w:rsid w:val="00235EBF"/>
    <w:rsid w:val="00295C94"/>
    <w:rsid w:val="002A5B02"/>
    <w:rsid w:val="002B3290"/>
    <w:rsid w:val="002C043E"/>
    <w:rsid w:val="002C0543"/>
    <w:rsid w:val="00302A0A"/>
    <w:rsid w:val="003126F5"/>
    <w:rsid w:val="0031490C"/>
    <w:rsid w:val="00322086"/>
    <w:rsid w:val="00322220"/>
    <w:rsid w:val="003245E8"/>
    <w:rsid w:val="00352DF3"/>
    <w:rsid w:val="00355A1A"/>
    <w:rsid w:val="0037685D"/>
    <w:rsid w:val="00384AD6"/>
    <w:rsid w:val="003B1474"/>
    <w:rsid w:val="003B7403"/>
    <w:rsid w:val="003F78C0"/>
    <w:rsid w:val="004048CA"/>
    <w:rsid w:val="00447026"/>
    <w:rsid w:val="00465D08"/>
    <w:rsid w:val="00476260"/>
    <w:rsid w:val="004A5DCD"/>
    <w:rsid w:val="004C0983"/>
    <w:rsid w:val="004E390C"/>
    <w:rsid w:val="00500264"/>
    <w:rsid w:val="00510DD4"/>
    <w:rsid w:val="00553095"/>
    <w:rsid w:val="00575AEF"/>
    <w:rsid w:val="00596562"/>
    <w:rsid w:val="005A4ACE"/>
    <w:rsid w:val="005C3A19"/>
    <w:rsid w:val="00614CC8"/>
    <w:rsid w:val="0062527A"/>
    <w:rsid w:val="00625DA9"/>
    <w:rsid w:val="00633DB3"/>
    <w:rsid w:val="00652F68"/>
    <w:rsid w:val="006553C3"/>
    <w:rsid w:val="00667C52"/>
    <w:rsid w:val="00682502"/>
    <w:rsid w:val="0068557A"/>
    <w:rsid w:val="006F5BCC"/>
    <w:rsid w:val="00731467"/>
    <w:rsid w:val="00732E8F"/>
    <w:rsid w:val="0074490E"/>
    <w:rsid w:val="00750458"/>
    <w:rsid w:val="00755EF3"/>
    <w:rsid w:val="00773F80"/>
    <w:rsid w:val="00777364"/>
    <w:rsid w:val="007C21B6"/>
    <w:rsid w:val="007D44EF"/>
    <w:rsid w:val="007F2768"/>
    <w:rsid w:val="00815562"/>
    <w:rsid w:val="00830C87"/>
    <w:rsid w:val="008414FC"/>
    <w:rsid w:val="008445A7"/>
    <w:rsid w:val="008459D1"/>
    <w:rsid w:val="00851B5C"/>
    <w:rsid w:val="008525B0"/>
    <w:rsid w:val="0086356D"/>
    <w:rsid w:val="00877CD2"/>
    <w:rsid w:val="008B2C97"/>
    <w:rsid w:val="008B371F"/>
    <w:rsid w:val="008F604A"/>
    <w:rsid w:val="0090109C"/>
    <w:rsid w:val="00985A50"/>
    <w:rsid w:val="00986526"/>
    <w:rsid w:val="009919DD"/>
    <w:rsid w:val="009B2376"/>
    <w:rsid w:val="009B53FC"/>
    <w:rsid w:val="009B5F13"/>
    <w:rsid w:val="009D2054"/>
    <w:rsid w:val="009D6683"/>
    <w:rsid w:val="009E2C66"/>
    <w:rsid w:val="009E4C80"/>
    <w:rsid w:val="00A026C4"/>
    <w:rsid w:val="00A30627"/>
    <w:rsid w:val="00A30B16"/>
    <w:rsid w:val="00A549B8"/>
    <w:rsid w:val="00A7695E"/>
    <w:rsid w:val="00A8197A"/>
    <w:rsid w:val="00B053D0"/>
    <w:rsid w:val="00B0576F"/>
    <w:rsid w:val="00B442AF"/>
    <w:rsid w:val="00B52EF7"/>
    <w:rsid w:val="00B66A68"/>
    <w:rsid w:val="00BA2115"/>
    <w:rsid w:val="00BC00EF"/>
    <w:rsid w:val="00BD0240"/>
    <w:rsid w:val="00C0022E"/>
    <w:rsid w:val="00C039E0"/>
    <w:rsid w:val="00C100DE"/>
    <w:rsid w:val="00C119F4"/>
    <w:rsid w:val="00C2033C"/>
    <w:rsid w:val="00C2629C"/>
    <w:rsid w:val="00C26EF3"/>
    <w:rsid w:val="00C47DF7"/>
    <w:rsid w:val="00C53C65"/>
    <w:rsid w:val="00C600A5"/>
    <w:rsid w:val="00C95E9B"/>
    <w:rsid w:val="00CB413E"/>
    <w:rsid w:val="00CC109F"/>
    <w:rsid w:val="00CE22AE"/>
    <w:rsid w:val="00D20EA3"/>
    <w:rsid w:val="00D3630A"/>
    <w:rsid w:val="00D710DD"/>
    <w:rsid w:val="00D913CE"/>
    <w:rsid w:val="00D9506F"/>
    <w:rsid w:val="00DA370A"/>
    <w:rsid w:val="00DA3E71"/>
    <w:rsid w:val="00DB1039"/>
    <w:rsid w:val="00DB5F1D"/>
    <w:rsid w:val="00DB739C"/>
    <w:rsid w:val="00DD61CA"/>
    <w:rsid w:val="00DD7F78"/>
    <w:rsid w:val="00DE3AB5"/>
    <w:rsid w:val="00DE5196"/>
    <w:rsid w:val="00DF244F"/>
    <w:rsid w:val="00E21CEC"/>
    <w:rsid w:val="00E22BA2"/>
    <w:rsid w:val="00EA5FD0"/>
    <w:rsid w:val="00EB002E"/>
    <w:rsid w:val="00EB7590"/>
    <w:rsid w:val="00ED41C4"/>
    <w:rsid w:val="00F00BF5"/>
    <w:rsid w:val="00F028F1"/>
    <w:rsid w:val="00F20B37"/>
    <w:rsid w:val="00F2538D"/>
    <w:rsid w:val="00F31C64"/>
    <w:rsid w:val="00F45BD8"/>
    <w:rsid w:val="00F57A92"/>
    <w:rsid w:val="00F85799"/>
    <w:rsid w:val="00F94CDF"/>
    <w:rsid w:val="00F96969"/>
    <w:rsid w:val="00F9742D"/>
    <w:rsid w:val="00FA08E5"/>
    <w:rsid w:val="00FA28E8"/>
    <w:rsid w:val="00FB195E"/>
    <w:rsid w:val="00FB659E"/>
    <w:rsid w:val="00FC1786"/>
    <w:rsid w:val="00FD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08C79-9207-4807-8222-281134E7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1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5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19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94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49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354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073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1870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204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52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496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7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Bob Swisher</cp:lastModifiedBy>
  <cp:revision>6</cp:revision>
  <cp:lastPrinted>2020-06-05T16:42:00Z</cp:lastPrinted>
  <dcterms:created xsi:type="dcterms:W3CDTF">2020-06-03T19:43:00Z</dcterms:created>
  <dcterms:modified xsi:type="dcterms:W3CDTF">2020-06-05T17:29:00Z</dcterms:modified>
</cp:coreProperties>
</file>